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61.png" ContentType="image/png"/>
  <Override PartName="/word/media/rId77.png" ContentType="image/png"/>
  <Override PartName="/word/media/rId34.png" ContentType="image/png"/>
  <Override PartName="/word/media/rId55.png" ContentType="image/png"/>
  <Override PartName="/word/media/rId104.png" ContentType="image/png"/>
  <Override PartName="/word/media/rId98.png" ContentType="image/png"/>
  <Override PartName="/word/media/rId110.png" ContentType="image/png"/>
  <Override PartName="/word/media/rId86.png" ContentType="image/png"/>
  <Override PartName="/word/media/rId23.png" ContentType="image/png"/>
  <Override PartName="/word/media/rId80.png" ContentType="image/png"/>
  <Override PartName="/word/media/rId37.png" ContentType="image/png"/>
  <Override PartName="/word/media/rId89.png" ContentType="image/png"/>
  <Override PartName="/word/media/rId46.png" ContentType="image/png"/>
  <Override PartName="/word/media/rId74.png" ContentType="image/png"/>
  <Override PartName="/word/media/rId43.png" ContentType="image/png"/>
  <Override PartName="/word/media/rId107.png" ContentType="image/png"/>
  <Override PartName="/word/media/rId113.png" ContentType="image/png"/>
  <Override PartName="/word/media/rId64.png" ContentType="image/png"/>
  <Override PartName="/word/media/rId67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10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355975"/>
            <wp:effectExtent b="0" l="0" r="0" t="0"/>
            <wp:docPr descr="screenshot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77056813-e907-437a-a6cc-7db8dbf0fe02/screenshot.png?token=eyJhbGciOiJIUzI1NiIsInR5cCI6IkpXVCJ9.eyJzdWIiOiI3NzA1NjgxMy1lOTA3LTQzN2EtYTZjYy03ZGI4ZGJmMGZlMDIiLCJwdXJwb3NlIjoiZ2V0LWZpbGUiLCJleHAiOjE2MTQzMzgwMzQsImlhdCI6MTYxNDMzNDQzNH0.65Qd9wJkh7NOneLatWGb4YMtD-rDNvE9IVo8YGTkGJo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🎮️ Name of the game: Run Man</w:t>
      </w:r>
      <w:r>
        <w:br w:type="textWrapping"/>
      </w:r>
      <w:r>
        <w:rPr>
          <w:b/>
        </w:rPr>
        <w:t xml:space="preserve">👥 Stakeholders:</w:t>
      </w:r>
    </w:p>
    <w:p>
      <w:pPr>
        <w:numPr>
          <w:numId w:val="1001"/>
          <w:ilvl w:val="0"/>
        </w:numPr>
      </w:pPr>
      <w:r>
        <w:t xml:space="preserve">Dev:</w:t>
      </w:r>
      <w:r>
        <w:t xml:space="preserve"> </w:t>
      </w:r>
      <w:hyperlink r:id="rId24">
        <w:r>
          <w:rPr>
            <w:rStyle w:val="Hyperlink"/>
          </w:rPr>
          <w:t xml:space="preserve">@davidyao3</w:t>
        </w:r>
      </w:hyperlink>
    </w:p>
    <w:p>
      <w:pPr>
        <w:numPr>
          <w:numId w:val="1001"/>
          <w:ilvl w:val="0"/>
        </w:numPr>
      </w:pPr>
      <w:r>
        <w:t xml:space="preserve">Design: from</w:t>
      </w:r>
      <w:r>
        <w:t xml:space="preserve"> </w:t>
      </w:r>
      <w:hyperlink r:id="rId25">
        <w:r>
          <w:rPr>
            <w:rStyle w:val="Hyperlink"/>
          </w:rPr>
          <w:t xml:space="preserve">OpenGameArt.org</w:t>
        </w:r>
      </w:hyperlink>
    </w:p>
    <w:p>
      <w:pPr>
        <w:numPr>
          <w:numId w:val="1001"/>
          <w:ilvl w:val="0"/>
        </w:numPr>
      </w:pPr>
      <w:r>
        <w:t xml:space="preserve">QA: Microverse Team Support Engineering</w:t>
      </w:r>
    </w:p>
    <w:p>
      <w:pPr>
        <w:pStyle w:val="Heading1"/>
      </w:pPr>
      <w:bookmarkStart w:id="26" w:name="overview"/>
      <w:r>
        <w:t xml:space="preserve">Overview</w:t>
      </w:r>
      <w:bookmarkEnd w:id="26"/>
    </w:p>
    <w:p>
      <w:pPr>
        <w:pStyle w:val="Heading2"/>
      </w:pPr>
      <w:bookmarkStart w:id="27" w:name="project-scope"/>
      <w:r>
        <w:t xml:space="preserve">📐 Project scope</w:t>
      </w:r>
      <w:bookmarkEnd w:id="27"/>
    </w:p>
    <w:p>
      <w:pPr>
        <w:numPr>
          <w:numId w:val="1002"/>
          <w:ilvl w:val="0"/>
        </w:numPr>
      </w:pPr>
      <w:r>
        <w:rPr>
          <w:b/>
        </w:rPr>
        <w:t xml:space="preserve">Budget: N/A</w:t>
      </w:r>
    </w:p>
    <w:p>
      <w:pPr>
        <w:numPr>
          <w:numId w:val="1002"/>
          <w:ilvl w:val="0"/>
        </w:numPr>
      </w:pPr>
      <w:r>
        <w:rPr>
          <w:b/>
        </w:rPr>
        <w:t xml:space="preserve">Timeline: 5 working days</w:t>
      </w:r>
    </w:p>
    <w:p>
      <w:pPr>
        <w:pStyle w:val="Heading2"/>
      </w:pPr>
      <w:bookmarkStart w:id="28" w:name="elevator-pitch"/>
      <w:r>
        <w:t xml:space="preserve">🗣️ Elevator Pitch</w:t>
      </w:r>
      <w:bookmarkEnd w:id="28"/>
    </w:p>
    <w:p>
      <w:pPr>
        <w:pStyle w:val="FirstParagraph"/>
      </w:pPr>
      <w:r>
        <w:rPr>
          <w:i/>
        </w:rPr>
        <w:t xml:space="preserve">The goal of the game is to make the player jump over obstacles as long as possible. The longer you run, the more points you get</w:t>
      </w:r>
    </w:p>
    <w:p>
      <w:pPr>
        <w:pStyle w:val="Heading2"/>
      </w:pPr>
      <w:bookmarkStart w:id="29" w:name="monetization"/>
      <w:r>
        <w:t xml:space="preserve">💵 Monetization</w:t>
      </w:r>
      <w:bookmarkEnd w:id="29"/>
    </w:p>
    <w:p>
      <w:pPr>
        <w:pStyle w:val="FirstParagraph"/>
      </w:pPr>
      <w:r>
        <w:rPr>
          <w:i/>
        </w:rPr>
        <w:t xml:space="preserve">N/A</w:t>
      </w:r>
    </w:p>
    <w:p>
      <w:pPr>
        <w:pStyle w:val="Heading1"/>
      </w:pPr>
      <w:bookmarkStart w:id="30" w:name="story"/>
      <w:r>
        <w:t xml:space="preserve">Story</w:t>
      </w:r>
      <w:bookmarkEnd w:id="30"/>
    </w:p>
    <w:p>
      <w:pPr>
        <w:pStyle w:val="FirstParagraph"/>
      </w:pPr>
      <w:r>
        <w:rPr>
          <w:i/>
        </w:rPr>
        <w:t xml:space="preserve">The goal of the game is to make the player jump over obstacles as long as possible. The longer you run, the more points you get</w:t>
      </w:r>
    </w:p>
    <w:p>
      <w:pPr>
        <w:pStyle w:val="Heading1"/>
      </w:pPr>
      <w:bookmarkStart w:id="31" w:name="gameplay"/>
      <w:r>
        <w:t xml:space="preserve">Gameplay</w:t>
      </w:r>
      <w:bookmarkEnd w:id="31"/>
    </w:p>
    <w:p>
      <w:pPr>
        <w:pStyle w:val="FirstParagraph"/>
      </w:pPr>
      <w:r>
        <w:t xml:space="preserve">- If you didn't create a player yet, you will be invited to do so</w:t>
      </w:r>
    </w:p>
    <w:p>
      <w:pPr>
        <w:pStyle w:val="BodyText"/>
      </w:pPr>
      <w:r>
        <w:drawing>
          <wp:inline>
            <wp:extent cx="5334000" cy="1481666"/>
            <wp:effectExtent b="0" l="0" r="0" t="0"/>
            <wp:docPr descr="form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3650eaf0-bed9-493b-84a5-852bd3c56f9d/form.png?token=eyJhbGciOiJIUzI1NiIsInR5cCI6IkpXVCJ9.eyJzdWIiOiIzNjUwZWFmMC1iZWQ5LTQ5M2ItODRhNS04NTJiZDNjNTZmOWQiLCJwdXJwb3NlIjoiZ2V0LWZpbGUiLCJleHAiOjE2MTQzMzgwMzQsImlhdCI6MTYxNDMzNDQzNH0.bbgtrCIkxtGQWCYHaQagXnHtcZRsYIpNqPkIYbTzf-o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 When the first page is loading you will see two buttons. One for starting the game and one for seeing the leaderboard scores.</w:t>
      </w:r>
    </w:p>
    <w:p>
      <w:pPr>
        <w:pStyle w:val="BodyText"/>
      </w:pPr>
      <w:r>
        <w:drawing>
          <wp:inline>
            <wp:extent cx="5334000" cy="3580231"/>
            <wp:effectExtent b="0" l="0" r="0" t="0"/>
            <wp:docPr descr="first-page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8d3d5f97-8024-4622-aef6-25a410fc6ea6/first-page.png?token=eyJhbGciOiJIUzI1NiIsInR5cCI6IkpXVCJ9.eyJzdWIiOiI4ZDNkNWY5Ny04MDI0LTQ2MjItYWVmNi0yNWE0MTBmYzZlYTYiLCJwdXJwb3NlIjoiZ2V0LWZpbGUiLCJleHAiOjE2MTQzMzgwMzQsImlhdCI6MTYxNDMzNDQzNH0.yBNdgeWGHOnipUpwZE3wpa3nVd30JU92oOg4YVjs8F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 If you click on the leaderboard button, you will see all the players scores</w:t>
      </w:r>
    </w:p>
    <w:p>
      <w:pPr>
        <w:pStyle w:val="BodyText"/>
      </w:pPr>
      <w:r>
        <w:drawing>
          <wp:inline>
            <wp:extent cx="5334000" cy="3607858"/>
            <wp:effectExtent b="0" l="0" r="0" t="0"/>
            <wp:docPr descr="leaderboard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0bc4b0d8-7058-4ec2-892c-a6a816ea8edb/leaderboard.png?token=eyJhbGciOiJIUzI1NiIsInR5cCI6IkpXVCJ9.eyJzdWIiOiIwYmM0YjBkOC03MDU4LTRlYzItODkyYy1hNmE4MTZlYThlZGIiLCJwdXJwb3NlIjoiZ2V0LWZpbGUiLCJleHAiOjE2MTQzMzgwMzQsImlhdCI6MTYxNDMzNDQzNH0.0-yFL-21sn2vYW-u2W9TY-m_sFaYQeq2mgQyN0biDH4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 If you click on the start button, you will see this menu</w:t>
      </w:r>
    </w:p>
    <w:p>
      <w:pPr>
        <w:pStyle w:val="BodyText"/>
      </w:pPr>
      <w:r>
        <w:drawing>
          <wp:inline>
            <wp:extent cx="5334000" cy="3355975"/>
            <wp:effectExtent b="0" l="0" r="0" t="0"/>
            <wp:docPr descr="menu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269edfd-5289-48b5-a00f-09ea5e2101a9/menu.png?token=eyJhbGciOiJIUzI1NiIsInR5cCI6IkpXVCJ9.eyJzdWIiOiJkMjY5ZWRmZC01Mjg5LTQ4YjUtYTAwZi0wOWVhNWUyMTAxYTkiLCJwdXJwb3NlIjoiZ2V0LWZpbGUiLCJleHAiOjE2MTQzMzgwMzQsImlhdCI6MTYxNDMzNDQzNH0.3VvmtU6_PLNImreU8NmwaN0RTWfFte6LgjJwJb_IJzQ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 If you click on the leaderboard button, you will see all the players scores</w:t>
      </w:r>
    </w:p>
    <w:p>
      <w:pPr>
        <w:numPr>
          <w:numId w:val="1003"/>
          <w:ilvl w:val="0"/>
        </w:numPr>
      </w:pPr>
      <w:r>
        <w:rPr>
          <w:b/>
        </w:rPr>
        <w:t xml:space="preserve">How to play</w:t>
      </w:r>
      <w:r>
        <w:t xml:space="preserve">: click this button to see instructions for the game</w:t>
      </w:r>
    </w:p>
    <w:p>
      <w:pPr>
        <w:numPr>
          <w:numId w:val="1003"/>
          <w:ilvl w:val="0"/>
        </w:numPr>
      </w:pPr>
      <w:r>
        <w:rPr>
          <w:b/>
        </w:rPr>
        <w:t xml:space="preserve">Menu</w:t>
      </w:r>
      <w:r>
        <w:t xml:space="preserve">: This button allows you to come back to the first screen of the game (where you have the play, options, and credits buttons)</w:t>
      </w:r>
    </w:p>
    <w:p>
      <w:pPr>
        <w:numPr>
          <w:numId w:val="1003"/>
          <w:ilvl w:val="0"/>
        </w:numPr>
      </w:pPr>
      <w:r>
        <w:rPr>
          <w:b/>
        </w:rPr>
        <w:t xml:space="preserve">Exit</w:t>
      </w:r>
      <w:r>
        <w:t xml:space="preserve">: to exit and go back to the page where you have the start and the leaderboard buttons</w:t>
      </w:r>
    </w:p>
    <w:p>
      <w:pPr>
        <w:numPr>
          <w:numId w:val="1003"/>
          <w:ilvl w:val="0"/>
        </w:numPr>
      </w:pPr>
      <w:r>
        <w:rPr>
          <w:b/>
        </w:rPr>
        <w:t xml:space="preserve">Play</w:t>
      </w:r>
      <w:r>
        <w:t xml:space="preserve">: to play the game</w:t>
      </w:r>
    </w:p>
    <w:p>
      <w:pPr>
        <w:numPr>
          <w:numId w:val="1003"/>
          <w:ilvl w:val="0"/>
        </w:numPr>
      </w:pPr>
      <w:r>
        <w:rPr>
          <w:b/>
        </w:rPr>
        <w:t xml:space="preserve">Options</w:t>
      </w:r>
      <w:r>
        <w:t xml:space="preserve">: for the settings</w:t>
      </w:r>
    </w:p>
    <w:p>
      <w:pPr>
        <w:numPr>
          <w:numId w:val="1003"/>
          <w:ilvl w:val="0"/>
        </w:numPr>
      </w:pPr>
      <w:r>
        <w:rPr>
          <w:b/>
        </w:rPr>
        <w:t xml:space="preserve">Credits</w:t>
      </w:r>
      <w:r>
        <w:t xml:space="preserve">: to see the credits</w:t>
      </w:r>
    </w:p>
    <w:p>
      <w:pPr>
        <w:pStyle w:val="FirstParagraph"/>
      </w:pPr>
      <w:r>
        <w:t xml:space="preserve">- If you click on the play button you will see the game scene. To start playing, click on `SPACE`</w:t>
      </w:r>
    </w:p>
    <w:p>
      <w:pPr>
        <w:pStyle w:val="BodyText"/>
      </w:pPr>
      <w:r>
        <w:drawing>
          <wp:inline>
            <wp:extent cx="5334000" cy="3267074"/>
            <wp:effectExtent b="0" l="0" r="0" t="0"/>
            <wp:docPr descr="start_game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b4809076-3ab3-4c00-9440-ea4e848c87ab/start_game.png?token=eyJhbGciOiJIUzI1NiIsInR5cCI6IkpXVCJ9.eyJzdWIiOiJiNDgwOTA3Ni0zYWIzLTRjMDAtOTQ0MC1lYTRlODQ4Yzg3YWIiLCJwdXJwb3NlIjoiZ2V0LWZpbGUiLCJleHAiOjE2MTQzMzgwMzQsImlhdCI6MTYxNDMzNDQzNH0.OZvDHYFKuQZdUwef2uBLe2-JvPoTsUm59Zv6DqgB47k&amp;preview=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re-game-mechanic-1"/>
      <w:r>
        <w:t xml:space="preserve">Core Game Mechanic #1</w:t>
      </w:r>
      <w:bookmarkEnd w:id="47"/>
    </w:p>
    <w:p>
      <w:pPr>
        <w:numPr>
          <w:numId w:val="1004"/>
          <w:ilvl w:val="0"/>
        </w:numPr>
      </w:pPr>
      <w:r>
        <w:t xml:space="preserve">Details:</w:t>
      </w:r>
    </w:p>
    <w:p>
      <w:pPr>
        <w:numPr>
          <w:numId w:val="1004"/>
          <w:ilvl w:val="0"/>
        </w:numPr>
      </w:pPr>
      <w:r>
        <w:t xml:space="preserve">How it works:</w:t>
      </w:r>
    </w:p>
    <w:p>
      <w:pPr>
        <w:pStyle w:val="Heading2"/>
      </w:pPr>
      <w:bookmarkStart w:id="48" w:name="live-demo"/>
      <w:r>
        <w:t xml:space="preserve">Live demo</w:t>
      </w:r>
      <w:bookmarkEnd w:id="48"/>
    </w:p>
    <w:p>
      <w:pPr>
        <w:numPr>
          <w:numId w:val="1005"/>
          <w:ilvl w:val="0"/>
        </w:numPr>
      </w:pPr>
      <w:r>
        <w:t xml:space="preserve">Visit this link:</w:t>
      </w:r>
      <w:r>
        <w:t xml:space="preserve"> </w:t>
      </w:r>
      <w:hyperlink r:id="rId49">
        <w:r>
          <w:rPr>
            <w:rStyle w:val="Hyperlink"/>
          </w:rPr>
          <w:t xml:space="preserve">Run Man</w:t>
        </w:r>
      </w:hyperlink>
    </w:p>
    <w:p>
      <w:pPr>
        <w:pStyle w:val="Heading2"/>
      </w:pPr>
      <w:bookmarkStart w:id="50" w:name="core-game-mechanic-3"/>
      <w:r>
        <w:t xml:space="preserve">Core Game Mechanic #3</w:t>
      </w:r>
      <w:bookmarkEnd w:id="50"/>
    </w:p>
    <w:p>
      <w:pPr>
        <w:numPr>
          <w:numId w:val="1006"/>
          <w:ilvl w:val="0"/>
        </w:numPr>
      </w:pPr>
      <w:r>
        <w:t xml:space="preserve">Details:</w:t>
      </w:r>
    </w:p>
    <w:p>
      <w:pPr>
        <w:numPr>
          <w:numId w:val="1006"/>
          <w:ilvl w:val="0"/>
        </w:numPr>
      </w:pPr>
      <w:r>
        <w:t xml:space="preserve">How it works:</w:t>
      </w:r>
    </w:p>
    <w:p>
      <w:pPr>
        <w:pStyle w:val="Heading1"/>
      </w:pPr>
      <w:bookmarkStart w:id="51" w:name="game-elements"/>
      <w:r>
        <w:t xml:space="preserve">Game elements</w:t>
      </w:r>
      <w:bookmarkEnd w:id="51"/>
    </w:p>
    <w:p>
      <w:pPr>
        <w:pStyle w:val="FirstParagraph"/>
      </w:pPr>
      <w:r>
        <w:rPr>
          <w:i/>
        </w:rPr>
        <w:t xml:space="preserve">Let's describe your game world, including all the characters, location, object, and other elements in it.</w:t>
      </w:r>
    </w:p>
    <w:p>
      <w:pPr>
        <w:pStyle w:val="Heading2"/>
      </w:pPr>
      <w:bookmarkStart w:id="52" w:name="characters"/>
      <w:r>
        <w:t xml:space="preserve">👤 Characters</w:t>
      </w:r>
      <w:bookmarkEnd w:id="52"/>
    </w:p>
    <w:p>
      <w:pPr>
        <w:numPr>
          <w:numId w:val="1007"/>
          <w:ilvl w:val="0"/>
        </w:numPr>
      </w:pPr>
      <w:r>
        <w:t xml:space="preserve">Run Man</w:t>
      </w:r>
    </w:p>
    <w:p>
      <w:pPr>
        <w:pStyle w:val="FirstParagraph"/>
      </w:pPr>
      <w:r>
        <w:drawing>
          <wp:inline>
            <wp:extent cx="904875" cy="2324100"/>
            <wp:effectExtent b="0" l="0" r="0" t="0"/>
            <wp:docPr descr="0000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36702483-4db1-4c3f-823f-5daeb25faa32/0000.png?token=eyJhbGciOiJIUzI1NiIsInR5cCI6IkpXVCJ9.eyJzdWIiOiIzNjcwMjQ4My00ZGIxLTRjM2YtODIzZi01ZGFlYjI1ZmFhMzIiLCJwdXJwb3NlIjoiZ2V0LWZpbGUiLCJleHAiOjE2MTQzMzgwMzQsImlhdCI6MTYxNDMzNDQzNH0.Ez1mWgPcZDF_tLrFqW9B9Kz_xhZcXDQR4oifOT5kU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locations"/>
      <w:r>
        <w:t xml:space="preserve">🗺️ Locations</w:t>
      </w:r>
      <w:bookmarkEnd w:id="56"/>
    </w:p>
    <w:p>
      <w:pPr>
        <w:numPr>
          <w:numId w:val="1008"/>
          <w:ilvl w:val="0"/>
        </w:numPr>
      </w:pPr>
      <w:r>
        <w:t xml:space="preserve">Outside, on the grass with sky and clouds</w:t>
      </w:r>
    </w:p>
    <w:p>
      <w:pPr>
        <w:pStyle w:val="Heading2"/>
      </w:pPr>
      <w:bookmarkStart w:id="57" w:name="levels-missions"/>
      <w:r>
        <w:t xml:space="preserve">🏆️ Levels / missions</w:t>
      </w:r>
      <w:bookmarkEnd w:id="57"/>
    </w:p>
    <w:p>
      <w:pPr>
        <w:numPr>
          <w:numId w:val="1009"/>
          <w:ilvl w:val="0"/>
        </w:numPr>
      </w:pPr>
      <w:r>
        <w:t xml:space="preserve">run and jump over obstacles as long as you can, to get more points</w:t>
      </w:r>
    </w:p>
    <w:p>
      <w:pPr>
        <w:pStyle w:val="Heading2"/>
      </w:pPr>
      <w:bookmarkStart w:id="58" w:name="objects"/>
      <w:r>
        <w:t xml:space="preserve">📦️ Objects</w:t>
      </w:r>
      <w:bookmarkEnd w:id="58"/>
    </w:p>
    <w:p>
      <w:pPr>
        <w:numPr>
          <w:numId w:val="1010"/>
          <w:ilvl w:val="0"/>
        </w:numPr>
      </w:pPr>
      <w:r>
        <w:t xml:space="preserve">clouds</w:t>
      </w:r>
    </w:p>
    <w:p>
      <w:pPr>
        <w:pStyle w:val="FirstParagraph"/>
      </w:pPr>
      <w:r>
        <w:drawing>
          <wp:inline>
            <wp:extent cx="2446555" cy="1834916"/>
            <wp:effectExtent b="0" l="0" r="0" t="0"/>
            <wp:docPr descr="clouds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1c04e3db-0425-4346-b438-b4088b92c964/clouds.png?token=eyJhbGciOiJIUzI1NiIsInR5cCI6IkpXVCJ9.eyJzdWIiOiIxYzA0ZTNkYi0wNDI1LTQzNDYtYjQzOC1iNDA4OGI5MmM5NjQiLCJwdXJwb3NlIjoiZ2V0LWZpbGUiLCJleHAiOjE2MTQzMzgwMzQsImlhdCI6MTYxNDMzNDQzNH0.OdW_YB9Ku1FwpM8iS1lEO9AYbEijOVFAY2AVgQD-I5U&amp;preview=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555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birds</w:t>
      </w:r>
    </w:p>
    <w:p>
      <w:pPr>
        <w:pStyle w:val="FirstParagraph"/>
      </w:pPr>
      <w:r>
        <w:drawing>
          <wp:inline>
            <wp:extent cx="933650" cy="741145"/>
            <wp:effectExtent b="0" l="0" r="0" t="0"/>
            <wp:docPr descr="bird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f24deb9-e89d-4332-a5a7-e1099924a54e/bird.png?token=eyJhbGciOiJIUzI1NiIsInR5cCI6IkpXVCJ9.eyJzdWIiOiJkZjI0ZGViOS1lODlkLTQzMzItYTVhNy1lMTA5OTkyNGE1NGUiLCJwdXJwb3NlIjoiZ2V0LWZpbGUiLCJleHAiOjE2MTQzMzgwMzQsImlhdCI6MTYxNDMzNDQzNH0.w74iewrUNDSnE4D6uuDfw9D9T65gNXccft5D-MwgeWY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cactuses</w:t>
      </w:r>
    </w:p>
    <w:p>
      <w:pPr>
        <w:pStyle w:val="FirstParagraph"/>
      </w:pPr>
      <w:r>
        <w:drawing>
          <wp:inline>
            <wp:extent cx="635000" cy="1219200"/>
            <wp:effectExtent b="0" l="0" r="0" t="0"/>
            <wp:docPr descr="cactuses_big_1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f4e2eca-738c-4c75-942f-5cf415f14b50/cactuses_big_1.png?token=eyJhbGciOiJIUzI1NiIsInR5cCI6IkpXVCJ9.eyJzdWIiOiJkZjRlMmVjYS03MzhjLTRjNzUtOTQyZi01Y2Y0MTVmMTRiNTAiLCJwdXJwb3NlIjoiZ2V0LWZpbGUiLCJleHAiOjE2MTQzMzgwMzQsImlhdCI6MTYxNDMzNDQzNH0.8n0r1DfXIywkbhYV1DRL3O8csTU9iPQz-WVqlvOb9l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assets"/>
      <w:r>
        <w:t xml:space="preserve">Assets</w:t>
      </w:r>
      <w:bookmarkEnd w:id="68"/>
    </w:p>
    <w:p>
      <w:pPr>
        <w:pStyle w:val="FirstParagraph"/>
      </w:pPr>
      <w:r>
        <w:rPr>
          <w:i/>
        </w:rPr>
        <w:t xml:space="preserve">All the assets will be taken from</w:t>
      </w:r>
      <w:r>
        <w:t xml:space="preserve"> </w:t>
      </w:r>
      <w:hyperlink r:id="rId25">
        <w:r>
          <w:rPr>
            <w:rStyle w:val="Hyperlink"/>
          </w:rPr>
          <w:t xml:space="preserve">OpenGameArt.org</w:t>
        </w:r>
      </w:hyperlink>
    </w:p>
    <w:p>
      <w:pPr>
        <w:pStyle w:val="Heading2"/>
      </w:pPr>
      <w:bookmarkStart w:id="69" w:name="art"/>
      <w:r>
        <w:t xml:space="preserve">🎨 Art</w:t>
      </w:r>
      <w:bookmarkEnd w:id="69"/>
    </w:p>
    <w:p>
      <w:pPr>
        <w:numPr>
          <w:numId w:val="1013"/>
          <w:ilvl w:val="0"/>
        </w:numPr>
      </w:pPr>
      <w:r>
        <w:t xml:space="preserve">from</w:t>
      </w:r>
      <w:r>
        <w:t xml:space="preserve"> </w:t>
      </w:r>
      <w:hyperlink r:id="rId25">
        <w:r>
          <w:rPr>
            <w:rStyle w:val="Hyperlink"/>
          </w:rPr>
          <w:t xml:space="preserve">OpenGameArt.org</w:t>
        </w:r>
      </w:hyperlink>
    </w:p>
    <w:p>
      <w:pPr>
        <w:pStyle w:val="Heading2"/>
      </w:pPr>
      <w:bookmarkStart w:id="70" w:name="sound"/>
      <w:r>
        <w:t xml:space="preserve">🔊 Sound</w:t>
      </w:r>
      <w:bookmarkEnd w:id="70"/>
    </w:p>
    <w:p>
      <w:pPr>
        <w:pStyle w:val="FirstParagraph"/>
      </w:pPr>
      <w:r>
        <w:t xml:space="preserve">We'll have a</w:t>
      </w:r>
    </w:p>
    <w:p>
      <w:pPr>
        <w:numPr>
          <w:numId w:val="1014"/>
          <w:ilvl w:val="0"/>
        </w:numPr>
      </w:pPr>
      <w:r>
        <w:t xml:space="preserve">background music</w:t>
      </w:r>
    </w:p>
    <w:p>
      <w:pPr>
        <w:numPr>
          <w:numId w:val="1014"/>
          <w:ilvl w:val="0"/>
        </w:numPr>
      </w:pPr>
      <w:r>
        <w:t xml:space="preserve">music when a player jumps</w:t>
      </w:r>
    </w:p>
    <w:p>
      <w:pPr>
        <w:numPr>
          <w:numId w:val="1014"/>
          <w:ilvl w:val="0"/>
        </w:numPr>
      </w:pPr>
      <w:r>
        <w:t xml:space="preserve">music when a player hits an object</w:t>
      </w:r>
    </w:p>
    <w:p>
      <w:pPr>
        <w:numPr>
          <w:numId w:val="1014"/>
          <w:ilvl w:val="0"/>
        </w:numPr>
      </w:pPr>
      <w:r>
        <w:t xml:space="preserve">music when a player reaches a score that is multiple of 100</w:t>
      </w:r>
    </w:p>
    <w:p>
      <w:pPr>
        <w:pStyle w:val="Heading2"/>
      </w:pPr>
      <w:bookmarkStart w:id="71" w:name="animation"/>
      <w:r>
        <w:t xml:space="preserve">🏃‍ Animation</w:t>
      </w:r>
      <w:bookmarkEnd w:id="71"/>
    </w:p>
    <w:p>
      <w:pPr>
        <w:numPr>
          <w:numId w:val="1015"/>
          <w:ilvl w:val="0"/>
        </w:numPr>
      </w:pPr>
      <w:r>
        <w:t xml:space="preserve">for the player</w:t>
      </w:r>
    </w:p>
    <w:p>
      <w:pPr>
        <w:pStyle w:val="Compact"/>
      </w:pPr>
      <w:r>
        <w:drawing>
          <wp:inline>
            <wp:extent cx="1038225" cy="2324100"/>
            <wp:effectExtent b="0" l="0" r="0" t="0"/>
            <wp:docPr descr="0000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1692736-aa74-471e-aa0d-9c10500ba149/0000.png?token=eyJhbGciOiJIUzI1NiIsInR5cCI6IkpXVCJ9.eyJzdWIiOiJkMTY5MjczNi1hYTc0LTQ3MWUtYWEwZC05YzEwNTAwYmExNDkiLCJwdXJwb3NlIjoiZ2V0LWZpbGUiLCJleHAiOjE2MTQzMzgwMzQsImlhdCI6MTYxNDMzNDQzNH0.mBZl_DRLCLSv6nuIRbThs0PcYBb4LQDz_FlMrEYkcs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76325" cy="2324100"/>
            <wp:effectExtent b="0" l="0" r="0" t="0"/>
            <wp:docPr descr="0001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2c91eaf2-bc9c-4709-b338-e017164101c2/0001.png?token=eyJhbGciOiJIUzI1NiIsInR5cCI6IkpXVCJ9.eyJzdWIiOiIyYzkxZWFmMi1iYzljLTQ3MDktYjMzOC1lMDE3MTY0MTAxYzIiLCJwdXJwb3NlIjoiZ2V0LWZpbGUiLCJleHAiOjE2MTQzMzgwMzQsImlhdCI6MTYxNDMzNDQzNH0.FtWji5cPi84L3VLxIbloQPywS4eiv1bp4mkdnBoX8d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38225" cy="2324100"/>
            <wp:effectExtent b="0" l="0" r="0" t="0"/>
            <wp:docPr descr="0002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80e59d54-46a5-46cb-bc97-f037361e7bc6/0002.png?token=eyJhbGciOiJIUzI1NiIsInR5cCI6IkpXVCJ9.eyJzdWIiOiI4MGU1OWQ1NC00NmE1LTQ2Y2ItYmM5Ny1mMDM3MzYxZTdiYzYiLCJwdXJwb3NlIjoiZ2V0LWZpbGUiLCJleHAiOjE2MTQzMzgwMzQsImlhdCI6MTYxNDMzNDQzNH0.r5GOObzAt2AYo5ihjYq_YR-KNDjQfGwNqXZGJbGOYI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085850" cy="2324100"/>
            <wp:effectExtent b="0" l="0" r="0" t="0"/>
            <wp:docPr descr="0003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efcd0f33-a098-42df-b5b8-ba7e1fc9fb7e/0003.png?token=eyJhbGciOiJIUzI1NiIsInR5cCI6IkpXVCJ9.eyJzdWIiOiJlZmNkMGYzMy1hMDk4LTQyZGYtYjViOC1iYTdlMWZjOWZiN2UiLCJwdXJwb3NlIjoiZ2V0LWZpbGUiLCJleHAiOjE2MTQzMzgwMzQsImlhdCI6MTYxNDMzNDQzNH0.rNX_jdAy9328853Yb9m1qnz09e_1TOM2uJ5CiGZ7yN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2324100"/>
            <wp:effectExtent b="0" l="0" r="0" t="0"/>
            <wp:docPr descr="0004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504995cc-5926-4cbe-a802-b627624fbf81/0004.png?token=eyJhbGciOiJIUzI1NiIsInR5cCI6IkpXVCJ9.eyJzdWIiOiI1MDQ5OTVjYy01OTI2LTRjYmUtYTgwMi1iNjI3NjI0ZmJmODEiLCJwdXJwb3NlIjoiZ2V0LWZpbGUiLCJleHAiOjE2MTQzMzgwMzQsImlhdCI6MTYxNDMzNDQzNH0.oiQdzZQ-1PCBkCYmykzSoZWFJSXgz0mlrn9YeFDMYH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23950" cy="2324100"/>
            <wp:effectExtent b="0" l="0" r="0" t="0"/>
            <wp:docPr descr="0005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af1e3a71-d6e3-4339-9c0d-9b44c87f7b5f/0005.png?token=eyJhbGciOiJIUzI1NiIsInR5cCI6IkpXVCJ9.eyJzdWIiOiJhZjFlM2E3MS1kNmUzLTQzMzktOWMwZC05YjQ0Yzg3ZjdiNWYiLCJwdXJwb3NlIjoiZ2V0LWZpbGUiLCJleHAiOjE2MTQzMzgwMzQsImlhdCI6MTYxNDMzNDQzNH0.gvrkC789pTWU6Tdf4Vo-gAiOKsZNAEh5f_UAvz43la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6"/>
          <w:ilvl w:val="0"/>
        </w:numPr>
      </w:pPr>
      <w:r>
        <w:t xml:space="preserve">for the bird</w:t>
      </w:r>
    </w:p>
    <w:p>
      <w:pPr>
        <w:pStyle w:val="Compact"/>
      </w:pPr>
      <w:r>
        <w:drawing>
          <wp:inline>
            <wp:extent cx="923925" cy="733425"/>
            <wp:effectExtent b="0" l="0" r="0" t="0"/>
            <wp:docPr descr="frame-1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ee5ada91-d25d-4b35-bf75-0f19abdc69b6/frame-1.png?token=eyJhbGciOiJIUzI1NiIsInR5cCI6IkpXVCJ9.eyJzdWIiOiJlZTVhZGE5MS1kMjVkLTRiMzUtYmY3NS0wZjE5YWJkYzY5YjYiLCJwdXJwb3NlIjoiZ2V0LWZpbGUiLCJleHAiOjE2MTQzMzgwMzQsImlhdCI6MTYxNDMzNDQzNH0.pwrHdsh6DobKJ_mMDRgg7vRwZxI5xVkQtqlbeXS-bt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2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ef004b8a-c193-46b9-8416-805885f7b47c/frame-2.png?token=eyJhbGciOiJIUzI1NiIsInR5cCI6IkpXVCJ9.eyJzdWIiOiJlZjAwNGI4YS1jMTkzLTQ2YjktODQxNi04MDU4ODVmN2I0N2MiLCJwdXJwb3NlIjoiZ2V0LWZpbGUiLCJleHAiOjE2MTQzMzgwMzQsImlhdCI6MTYxNDMzNDQzNH0.2CFm2iy6LTuICmJW7dtpoZeHcKiVD_fCwjQqBP101C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3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401b14f2-fe47-4e4c-85d2-645831dd2c2a/frame-3.png?token=eyJhbGciOiJIUzI1NiIsInR5cCI6IkpXVCJ9.eyJzdWIiOiI0MDFiMTRmMi1mZTQ3LTRlNGMtODVkMi02NDU4MzFkZDJjMmEiLCJwdXJwb3NlIjoiZ2V0LWZpbGUiLCJleHAiOjE2MTQzMzgwMzQsImlhdCI6MTYxNDMzNDQzNH0.sPRem7DPTUsj7ryFqz05taK2zBwTvT9a6LunFYKfAL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4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f0587002-4369-41da-a4ca-1b06865681b8/frame-4.png?token=eyJhbGciOiJIUzI1NiIsInR5cCI6IkpXVCJ9.eyJzdWIiOiJmMDU4NzAwMi00MzY5LTQxZGEtYTRjYS0xYjA2ODY1NjgxYjgiLCJwdXJwb3NlIjoiZ2V0LWZpbGUiLCJleHAiOjE2MTQzMzgwMzQsImlhdCI6MTYxNDMzNDQzNH0.eb9RRTZkDLW7B06fBRCgDUCV--KSLNY3OTtLwRVI0nU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5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3d635bbc-0d92-484b-bc79-260358a27d13/frame-5.png?token=eyJhbGciOiJIUzI1NiIsInR5cCI6IkpXVCJ9.eyJzdWIiOiIzZDYzNWJiYy0wZDkyLTQ4NGItYmM3OS0yNjAzNThhMjdkMTMiLCJwdXJwb3NlIjoiZ2V0LWZpbGUiLCJleHAiOjE2MTQzMzgwMzQsImlhdCI6MTYxNDMzNDQzNH0.TosBF0atJ3ogV7gzVfbacPCmq5QOislmQJubNLiHpz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6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acde564-f79a-4a4a-8199-9b69b123a4bd/frame-6.png?token=eyJhbGciOiJIUzI1NiIsInR5cCI6IkpXVCJ9.eyJzdWIiOiJkYWNkZTU2NC1mNzlhLTRhNGEtODE5OS05YjY5YjEyM2E0YmQiLCJwdXJwb3NlIjoiZ2V0LWZpbGUiLCJleHAiOjE2MTQzMzgwMzQsImlhdCI6MTYxNDMzNDQzNH0.muh8H5jYpKxpFwWyShTa-Ef2Eou70keN6HPyv1HmTw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7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4d797a5c-6f10-421e-a683-f2ef4f494fac/frame-7.png?token=eyJhbGciOiJIUzI1NiIsInR5cCI6IkpXVCJ9.eyJzdWIiOiI0ZDc5N2E1Yy02ZjEwLTQyMWUtYTY4My1mMmVmNGY0OTRmYWMiLCJwdXJwb3NlIjoiZ2V0LWZpbGUiLCJleHAiOjE2MTQzMzgwMzQsImlhdCI6MTYxNDMzNDQzNH0.koboKf8gdLqfz1seVYIgxKBXqYDYd6BXtSjvvJsXGO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23925" cy="723900"/>
            <wp:effectExtent b="0" l="0" r="0" t="0"/>
            <wp:docPr descr="frame-8" title="" id="1" name="Picture"/>
            <a:graphic>
              <a:graphicData uri="http://schemas.openxmlformats.org/drawingml/2006/picture">
                <pic:pic>
                  <pic:nvPicPr>
                    <pic:cNvPr descr="https://files.nuclino.com/files/dd4750d0-0d0c-4b09-899f-c367598f15f9/frame-8.png?token=eyJhbGciOiJIUzI1NiIsInR5cCI6IkpXVCJ9.eyJzdWIiOiJkZDQ3NTBkMC0wZDBjLTRiMDktODk5Zi1jMzY3NTk4ZjE1ZjkiLCJwdXJwb3NlIjoiZ2V0LWZpbGUiLCJleHAiOjE2MTQzMzgwMzQsImlhdCI6MTYxNDMzNDQzNH0.-Mn-R_IseCJavsX4_boT3gpanw7njgH2CVZiAiEN6j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e7a1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9d7f0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77" Target="media/rId77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image" Id="rId104" Target="media/rId104.png" /><Relationship Type="http://schemas.openxmlformats.org/officeDocument/2006/relationships/image" Id="rId98" Target="media/rId98.png" /><Relationship Type="http://schemas.openxmlformats.org/officeDocument/2006/relationships/image" Id="rId110" Target="media/rId110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80" Target="media/rId80.png" /><Relationship Type="http://schemas.openxmlformats.org/officeDocument/2006/relationships/image" Id="rId37" Target="media/rId37.png" /><Relationship Type="http://schemas.openxmlformats.org/officeDocument/2006/relationships/image" Id="rId89" Target="media/rId89.png" /><Relationship Type="http://schemas.openxmlformats.org/officeDocument/2006/relationships/image" Id="rId46" Target="media/rId46.png" /><Relationship Type="http://schemas.openxmlformats.org/officeDocument/2006/relationships/image" Id="rId74" Target="media/rId74.png" /><Relationship Type="http://schemas.openxmlformats.org/officeDocument/2006/relationships/image" Id="rId43" Target="media/rId43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101" Target="media/rId101.png" /><Relationship Type="http://schemas.openxmlformats.org/officeDocument/2006/relationships/hyperlink" Id="rId49" Target="https://nostalgic-perlman-e0971f.netlify.app/" TargetMode="External" /><Relationship Type="http://schemas.openxmlformats.org/officeDocument/2006/relationships/hyperlink" Id="rId25" Target="https://opengameart.org/" TargetMode="External" /><Relationship Type="http://schemas.openxmlformats.org/officeDocument/2006/relationships/hyperlink" Id="rId24" Target="https://twitter.com/DavidYao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nostalgic-perlman-e0971f.netlify.app/" TargetMode="External" /><Relationship Type="http://schemas.openxmlformats.org/officeDocument/2006/relationships/hyperlink" Id="rId25" Target="https://opengameart.org/" TargetMode="External" /><Relationship Type="http://schemas.openxmlformats.org/officeDocument/2006/relationships/hyperlink" Id="rId24" Target="https://twitter.com/DavidYao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6T10:13:54Z</dcterms:created>
  <dcterms:modified xsi:type="dcterms:W3CDTF">2021-02-26T10:13:54Z</dcterms:modified>
</cp:coreProperties>
</file>